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8" w:name="resume"/>
    <w:p>
      <w:pPr>
        <w:pStyle w:val="Heading1"/>
      </w:pPr>
      <w:r>
        <w:t xml:space="preserve">Resume</w:t>
      </w:r>
    </w:p>
    <w:bookmarkStart w:id="20" w:name="carpenter-tanzania-dar-es-salaam"/>
    <w:p>
      <w:pPr>
        <w:pStyle w:val="Heading2"/>
      </w:pPr>
      <w:r>
        <w:t xml:space="preserve">Carpenter | Tanzania Dar es Sala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3, Mwanza Road, Ilala District, Dar es Salaam, Tanzan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Carpenter with over eight years of experience in Tanzania Dar es Salaam, I specialize in crafting high-quality woodwork solutions tailored to both residential and commercial projects. My expertise includes furniture making, structural carpentry, and restoration of traditional Tanzanian wooden artifacts. With a deep understanding of local materials such as mahogany, teak, and indigenous hardwoods, I have consistently delivered projects that meet the unique demands of Dar es Salaam's construction and interior design sectors. My commitment to precision, sustainability practices, and customer satisfaction has made me a reliable professional in Tanzania's competitive carpentry industry. I am eager to contribute my skills to innovative projects in Tanzania Dar es Salaam while upholding the region’s rich woodworking traditions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Carpenter</w:t>
      </w:r>
      <w:r>
        <w:br/>
      </w:r>
      <w:r>
        <w:rPr>
          <w:iCs/>
          <w:i/>
        </w:rPr>
        <w:t xml:space="preserve">ABC Construction &amp; Woodworks, Dar es Salaam, Tanzania</w:t>
      </w:r>
      <w:r>
        <w:t xml:space="preserve"> </w:t>
      </w:r>
      <w:r>
        <w:t xml:space="preserve">| Jan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naged a team of five carpenters to complete over 50 residential and commercial projects annually, including custom furniture, cabinetry, and structural woodwork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lients in Tanzania Dar es Salaam to design and execute tailored solutions for modern homes, offices, and community centers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building codes in Dar es Salaam by sourcing certified materials from trusted suppliers such as Tanga Timber Co. and Zanzibar Woodworks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large-scale projects, including the restoration of a historic Swahili house in Stone Town, Dar es Salaam.</w:t>
      </w:r>
    </w:p>
    <w:p>
      <w:pPr>
        <w:pStyle w:val="FirstParagraph"/>
      </w:pPr>
      <w:r>
        <w:rPr>
          <w:bCs/>
          <w:b/>
        </w:rPr>
        <w:t xml:space="preserve">Junior Carpenter</w:t>
      </w:r>
      <w:r>
        <w:br/>
      </w:r>
      <w:r>
        <w:rPr>
          <w:iCs/>
          <w:i/>
        </w:rPr>
        <w:t xml:space="preserve">Kilimanjaro Woodcraft Workshop, Dar es Salaam, Tanzania</w:t>
      </w:r>
      <w:r>
        <w:t xml:space="preserve"> </w:t>
      </w:r>
      <w:r>
        <w:t xml:space="preserve">| Mar 2014 – Dec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ssisted in the production of handcrafted furniture and decorative wood items for local markets and international exports.</w:t>
      </w:r>
    </w:p>
    <w:p>
      <w:pPr>
        <w:numPr>
          <w:ilvl w:val="0"/>
          <w:numId w:val="1002"/>
        </w:numPr>
        <w:pStyle w:val="Compact"/>
      </w:pPr>
      <w:r>
        <w:t xml:space="preserve">Learnt advanced techniques in carving traditional Tanzanian motifs, such as the “Makonde” patterns, which are popular in Dar es Salaam’s interior design industry.</w:t>
      </w:r>
    </w:p>
    <w:p>
      <w:pPr>
        <w:numPr>
          <w:ilvl w:val="0"/>
          <w:numId w:val="1002"/>
        </w:numPr>
        <w:pStyle w:val="Compact"/>
      </w:pPr>
      <w:r>
        <w:t xml:space="preserve">Supported the maintenance of workshop equipment and ensured adherence to safety protocols during wood processing task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projects in Dar es Salaam, such as constructing affordable furniture for underprivileged schools and orphanag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oodworking with hand and power tools, CAD software (AutoCAD, SketchUp), furniture design, structural carpentry, joinery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Expertise:</w:t>
      </w:r>
      <w:r>
        <w:t xml:space="preserve"> </w:t>
      </w:r>
      <w:r>
        <w:t xml:space="preserve">Proficient in working with local hardwoods (mahogany, teak), engineered wood products, and traditional Tanzanian materials like bamboo and wen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teamwork, and effective communication in both Swahili and English. Fluent in Tanzanian cultural practices relevant to carpentry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coordinating with suppliers and clients in Dar es Salaam to ensure timely project delivery.</w:t>
      </w:r>
    </w:p>
    <w:bookmarkEnd w:id="23"/>
    <w:bookmarkStart w:id="24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Certificate in Carpentry</w:t>
      </w:r>
      <w:r>
        <w:br/>
      </w:r>
      <w:r>
        <w:rPr>
          <w:iCs/>
          <w:i/>
        </w:rPr>
        <w:t xml:space="preserve">Tanzania Institute of Technology, Dar es Salaam</w:t>
      </w:r>
      <w:r>
        <w:t xml:space="preserve"> </w:t>
      </w:r>
      <w:r>
        <w:t xml:space="preserve">| 2013</w:t>
      </w:r>
      <w:r>
        <w:br/>
      </w:r>
    </w:p>
    <w:p>
      <w:pPr>
        <w:pStyle w:val="BodyText"/>
      </w:pPr>
      <w:r>
        <w:t xml:space="preserve">Completed a two-year program focused on advanced carpentry techniques, safety protocols, and sustainable practices tailored for the Tanzanian market.</w:t>
      </w:r>
    </w:p>
    <w:p>
      <w:pPr>
        <w:pStyle w:val="BodyText"/>
      </w:pPr>
      <w:r>
        <w:rPr>
          <w:bCs/>
          <w:b/>
        </w:rPr>
        <w:t xml:space="preserve">OSHA Safety Training</w:t>
      </w:r>
      <w:r>
        <w:br/>
      </w:r>
      <w:r>
        <w:rPr>
          <w:iCs/>
          <w:i/>
        </w:rPr>
        <w:t xml:space="preserve">Dar es Salaam Occupational Health &amp; Safety Council</w:t>
      </w:r>
      <w:r>
        <w:t xml:space="preserve"> </w:t>
      </w:r>
      <w:r>
        <w:t xml:space="preserve">| 2019</w:t>
      </w:r>
      <w:r>
        <w:br/>
      </w:r>
    </w:p>
    <w:p>
      <w:pPr>
        <w:pStyle w:val="BodyText"/>
      </w:pPr>
      <w:r>
        <w:t xml:space="preserve">Certified in workplace safety standards, ensuring compliance with Tanzanian regulations during all carpentry projects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4"/>
        </w:numPr>
        <w:pStyle w:val="Compact"/>
      </w:pPr>
      <w:r>
        <w:t xml:space="preserve">Swahili – Fluent</w:t>
      </w:r>
    </w:p>
    <w:p>
      <w:pPr>
        <w:numPr>
          <w:ilvl w:val="0"/>
          <w:numId w:val="1004"/>
        </w:numPr>
        <w:pStyle w:val="Compact"/>
      </w:pPr>
      <w:r>
        <w:t xml:space="preserve">Kiswahili dialects – Familiar with regional variations in Dar es Salaam and surrounding areas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arpenter based in Tanzania Dar es Salaam, I have actively participated in community development initiatives, including the construction of eco-friendly housing for low-income families. My work has been recognized by local organizations such as the Dar es Salaam Urban Development Authority (DUDA) for its contribution to sustainable urban growth. I am passionate about preserving traditional Tanzanian woodworking techniques while integrating modern innovations to meet evolving market demand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wangi at +255 789 123456 or john.mwangi@example.com for detail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- Tanzania Dar es Salaam</dc:title>
  <dc:creator/>
  <dc:language>en</dc:language>
  <cp:keywords/>
  <dcterms:created xsi:type="dcterms:W3CDTF">2025-12-09T12:39:26Z</dcterms:created>
  <dcterms:modified xsi:type="dcterms:W3CDTF">2025-12-09T12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